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0940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1886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0d6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